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RPG Make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8a7f126ab56f0c41984edb5ceb82c61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523875"/>
            <wp:effectExtent b="0" l="0" r="0" t="0"/>
            <wp:docPr descr="RPG Make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8a7f126ab56f0c41984edb5ceb82c61&amp;pid=cdx&amp;w=320&amp;h=55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RPG Maker</w:t>
      </w:r>
      <w:r>
        <w:t xml:space="preserve"> </w:t>
      </w:r>
      <w:r>
        <w:t xml:space="preserve">is a series of programs for creating</w:t>
      </w:r>
      <w:r>
        <w:t xml:space="preserve"> </w:t>
      </w:r>
      <w:r>
        <w:rPr>
          <w:b/>
          <w:bCs/>
        </w:rPr>
        <w:t xml:space="preserve">role-playing video games (RPGs)</w:t>
      </w:r>
      <w:r>
        <w:t xml:space="preserve"> </w:t>
      </w:r>
      <w:r>
        <w:t xml:space="preserve">with story-driven elements. It provides an easy-to-use interface, allowing game developers to design their own games without extensive coding knowledge. Here are some free resources to get you starte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PG Maker Web Downloads</w:t>
      </w:r>
      <w:r>
        <w:t xml:space="preserve">: Explore the official website for free trials of RPG Maker MZ, RPG Maker MV, RPG Maker VX Ace, and more.</w:t>
      </w:r>
      <w:r>
        <w:t xml:space="preserve"> </w:t>
      </w:r>
      <w:hyperlink r:id="rId26">
        <w:r>
          <w:rPr>
            <w:rStyle w:val="Hyperlink"/>
          </w:rPr>
          <w:t xml:space="preserve">These trials provide access to essential tools and assets for game creation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torials on RPG Maker Web</w:t>
      </w:r>
      <w:r>
        <w:t xml:space="preserve">: Dive into a comprehensive tutorial series covering various aspects of RPG Maker VX Ace. Learn about storylines, map creation, event handling, character design, and more.</w:t>
      </w:r>
      <w:r>
        <w:t xml:space="preserve"> </w:t>
      </w:r>
      <w:hyperlink r:id="rId26">
        <w:r>
          <w:rPr>
            <w:rStyle w:val="Hyperlink"/>
          </w:rPr>
          <w:t xml:space="preserve">These tutorials are in PDF format and offer practical guidance for beginner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Tube Video: Making a Game in RPG Maker: How to Get Started</w:t>
      </w:r>
      <w:r>
        <w:t xml:space="preserve">: Watch this video by Cazwolf to understand the basics of RPG Maker and kickstart your game development journey.</w:t>
      </w:r>
      <w:r>
        <w:t xml:space="preserve"> </w:t>
      </w:r>
      <w:hyperlink r:id="rId26">
        <w:r>
          <w:rPr>
            <w:rStyle w:val="Hyperlink"/>
          </w:rPr>
          <w:t xml:space="preserve">It provides insights into setting up projects and using essential feature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Tube Channel: Lvl Up Design</w:t>
      </w:r>
      <w:r>
        <w:t xml:space="preserve">: Explore this channel for additional RPG Maker tutorials.</w:t>
      </w:r>
      <w:r>
        <w:t xml:space="preserve"> </w:t>
      </w:r>
      <w:hyperlink r:id="rId26">
        <w:r>
          <w:rPr>
            <w:rStyle w:val="Hyperlink"/>
          </w:rPr>
          <w:t xml:space="preserve">Lvl Up Design offers valuable tips and tricks for creating engaging games using the engine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PG in a Box</w:t>
      </w:r>
      <w:r>
        <w:t xml:space="preserve">: While not directly RPG Maker, RPG in a Box is a voxel-based alternative that simplifies game development.</w:t>
      </w:r>
      <w:r>
        <w:t xml:space="preserve"> </w:t>
      </w:r>
      <w:hyperlink r:id="rId26">
        <w:r>
          <w:rPr>
            <w:rStyle w:val="Hyperlink"/>
          </w:rPr>
          <w:t xml:space="preserve">It’s beginner-friendly and lets you craft your own role-playing experiences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, practice and experimentation are key to mastering RPG Maker and bringing your game ideas to life! 🎮✨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30" Target="https://sea.ign.com/indie-games/184651/news/craft-your-own-epic-adventure-with-voxel-game-maker-rpg-in-a-box" TargetMode="External" /><Relationship Type="http://schemas.openxmlformats.org/officeDocument/2006/relationships/hyperlink" Id="rId26" Target="https://www.rpgmakerweb.com/downloads" TargetMode="External" /><Relationship Type="http://schemas.openxmlformats.org/officeDocument/2006/relationships/hyperlink" Id="rId27" Target="https://www.rpgmakerweb.com/tutorials" TargetMode="External" /><Relationship Type="http://schemas.openxmlformats.org/officeDocument/2006/relationships/hyperlink" Id="rId28" Target="https://www.youtube.com/watch?v=ByaJYokU8L0" TargetMode="External" /><Relationship Type="http://schemas.openxmlformats.org/officeDocument/2006/relationships/hyperlink" Id="rId29" Target="https://www.youtube.com/watch?v=oxiW8g_uXh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ea.ign.com/indie-games/184651/news/craft-your-own-epic-adventure-with-voxel-game-maker-rpg-in-a-box" TargetMode="External" /><Relationship Type="http://schemas.openxmlformats.org/officeDocument/2006/relationships/hyperlink" Id="rId26" Target="https://www.rpgmakerweb.com/downloads" TargetMode="External" /><Relationship Type="http://schemas.openxmlformats.org/officeDocument/2006/relationships/hyperlink" Id="rId27" Target="https://www.rpgmakerweb.com/tutorials" TargetMode="External" /><Relationship Type="http://schemas.openxmlformats.org/officeDocument/2006/relationships/hyperlink" Id="rId28" Target="https://www.youtube.com/watch?v=ByaJYokU8L0" TargetMode="External" /><Relationship Type="http://schemas.openxmlformats.org/officeDocument/2006/relationships/hyperlink" Id="rId29" Target="https://www.youtube.com/watch?v=oxiW8g_uXh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24Z</dcterms:created>
  <dcterms:modified xsi:type="dcterms:W3CDTF">2024-03-23T04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